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205E2" w14:textId="77777777" w:rsidR="00BF2909" w:rsidRPr="00BF7445" w:rsidRDefault="00BF2909" w:rsidP="00BF2909">
      <w:pPr>
        <w:jc w:val="center"/>
        <w:rPr>
          <w:rFonts w:ascii="Cambria" w:hAnsi="Cambria"/>
          <w:b/>
        </w:rPr>
      </w:pPr>
      <w:r>
        <w:rPr>
          <w:rFonts w:ascii="Cambria" w:hAnsi="Cambria"/>
          <w:b/>
          <w:noProof/>
          <w:sz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385204" wp14:editId="5BAF2038">
                <wp:simplePos x="0" y="0"/>
                <wp:positionH relativeFrom="column">
                  <wp:posOffset>-583987</wp:posOffset>
                </wp:positionH>
                <wp:positionV relativeFrom="paragraph">
                  <wp:posOffset>1091133</wp:posOffset>
                </wp:positionV>
                <wp:extent cx="7130784" cy="0"/>
                <wp:effectExtent l="0" t="19050" r="32385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0784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994606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46pt,85.9pt" to="515.5pt,8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" strokecolor="black [3213]" strokeweight="2.25pt">
                <v:stroke joinstyle="miter"/>
              </v:line>
            </w:pict>
          </mc:Fallback>
        </mc:AlternateContent>
      </w:r>
      <w:r w:rsidRPr="00BF7445">
        <w:rPr>
          <w:rFonts w:ascii="Cambria" w:hAnsi="Cambria"/>
          <w:b/>
          <w:noProof/>
        </w:rPr>
        <w:drawing>
          <wp:inline distT="0" distB="0" distL="0" distR="0" wp14:anchorId="6873EA18" wp14:editId="41E88E2F">
            <wp:extent cx="1971675" cy="962025"/>
            <wp:effectExtent l="0" t="0" r="9525" b="9525"/>
            <wp:docPr id="3" name="Picture 3" descr="http://www.wright.edu/email/alumni/events/images/color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06" descr="http://www.wright.edu/email/alumni/events/images/colorlogo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bright="-38000" contrast="-3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552" cy="973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986919" w14:textId="77777777" w:rsidR="00BF2909" w:rsidRDefault="00BF2909" w:rsidP="00BF2909">
      <w:pPr>
        <w:pStyle w:val="Standard"/>
        <w:jc w:val="center"/>
        <w:rPr>
          <w:bCs/>
          <w:sz w:val="32"/>
          <w:szCs w:val="32"/>
        </w:rPr>
      </w:pPr>
    </w:p>
    <w:p w14:paraId="659B3390" w14:textId="77777777" w:rsidR="00B07BB9" w:rsidRPr="00D278BE" w:rsidRDefault="00B07BB9" w:rsidP="00BF2909">
      <w:pPr>
        <w:pStyle w:val="Standard"/>
        <w:rPr>
          <w:rFonts w:ascii="Times New Roman" w:hAnsi="Times New Roman" w:cs="Times New Roman"/>
          <w:b/>
          <w:bCs/>
          <w:sz w:val="36"/>
          <w:szCs w:val="36"/>
          <w:lang w:val="es-ES"/>
        </w:rPr>
      </w:pPr>
    </w:p>
    <w:p w14:paraId="0E160A23" w14:textId="2D0B4CC5" w:rsidR="00B07BB9" w:rsidRPr="00D278BE" w:rsidRDefault="00A14BB8" w:rsidP="00B07BB9">
      <w:pPr>
        <w:pStyle w:val="Standard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</w:pPr>
      <w:r w:rsidRPr="00D278BE"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  <w:t>EE4620L/</w:t>
      </w:r>
      <w:r w:rsidR="00413569" w:rsidRPr="00D278BE"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  <w:t>EE6620</w:t>
      </w:r>
      <w:r w:rsidR="00B07BB9" w:rsidRPr="00D278BE"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  <w:t>L</w:t>
      </w:r>
      <w:r w:rsidRPr="00D278BE"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  <w:t>/CEG4324L</w:t>
      </w:r>
      <w:r w:rsidR="00D278BE" w:rsidRPr="00D278BE"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  <w:t>/</w:t>
      </w:r>
      <w:r w:rsidR="00D278BE"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  <w:t>CEG6324L</w:t>
      </w:r>
    </w:p>
    <w:p w14:paraId="7E8F9DA1" w14:textId="77777777" w:rsidR="00B07BB9" w:rsidRPr="00D278BE" w:rsidRDefault="00B07BB9" w:rsidP="00B07BB9">
      <w:pPr>
        <w:pStyle w:val="Standard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</w:pPr>
    </w:p>
    <w:p w14:paraId="669F1D2D" w14:textId="3AAA8EC1" w:rsidR="00B07BB9" w:rsidRPr="00701AD6" w:rsidRDefault="00B377CC" w:rsidP="00B07BB9">
      <w:pPr>
        <w:pStyle w:val="Standard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bCs/>
          <w:sz w:val="36"/>
          <w:szCs w:val="36"/>
          <w:u w:val="single"/>
        </w:rPr>
        <w:t>DIGITAL INTEGRATED CIRCUIT DESIGN LAB</w:t>
      </w:r>
    </w:p>
    <w:p w14:paraId="012F3293" w14:textId="77777777" w:rsidR="00B07BB9" w:rsidRPr="00701AD6" w:rsidRDefault="00B07BB9" w:rsidP="00B07BB9">
      <w:pPr>
        <w:pStyle w:val="Standard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3395D0E5" w14:textId="77777777" w:rsidR="00D278BE" w:rsidRPr="006F3E78" w:rsidRDefault="00D278BE" w:rsidP="00D278BE">
      <w:pPr>
        <w:pStyle w:val="Standard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6F3E78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Lab </w:t>
      </w:r>
      <w:r w:rsidRPr="006F3E78">
        <w:rPr>
          <w:rFonts w:ascii="Times New Roman" w:hAnsi="Times New Roman" w:cs="Times New Roman"/>
          <w:b/>
          <w:bCs/>
          <w:color w:val="FF0000"/>
          <w:sz w:val="28"/>
          <w:szCs w:val="28"/>
          <w:u w:val="single"/>
        </w:rPr>
        <w:t>x</w:t>
      </w:r>
    </w:p>
    <w:p w14:paraId="157BABBF" w14:textId="77777777" w:rsidR="00D278BE" w:rsidRPr="006F3E78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44788DF6" w14:textId="77777777" w:rsidR="00D278BE" w:rsidRPr="006F3E78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5FEAEC75" w14:textId="77777777" w:rsidR="00D278BE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  <w:r w:rsidRPr="006F3E78">
        <w:rPr>
          <w:rFonts w:ascii="Times New Roman" w:hAnsi="Times New Roman" w:cs="Times New Roman"/>
          <w:sz w:val="28"/>
          <w:szCs w:val="28"/>
        </w:rPr>
        <w:t>By</w:t>
      </w:r>
    </w:p>
    <w:p w14:paraId="527E3964" w14:textId="77777777" w:rsidR="00D278BE" w:rsidRPr="006F3E78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4F6C98F4" w14:textId="77777777" w:rsidR="00D278BE" w:rsidRPr="006F3E78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  <w:u w:val="single"/>
        </w:rPr>
      </w:pPr>
    </w:p>
    <w:p w14:paraId="1434AA80" w14:textId="46F9AB42" w:rsidR="00D278BE" w:rsidRPr="005F6C38" w:rsidRDefault="00E82AFB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Yeoh</w:t>
      </w:r>
      <w:r w:rsidR="00D278BE" w:rsidRPr="005F6C38">
        <w:rPr>
          <w:rFonts w:ascii="Times New Roman" w:hAnsi="Times New Roman" w:cs="Times New Roman"/>
          <w:sz w:val="28"/>
          <w:szCs w:val="28"/>
          <w:u w:val="single"/>
        </w:rPr>
        <w:t xml:space="preserve">_________ </w:t>
      </w:r>
      <w:r>
        <w:rPr>
          <w:rFonts w:ascii="Times New Roman" w:hAnsi="Times New Roman" w:cs="Times New Roman"/>
          <w:sz w:val="28"/>
          <w:szCs w:val="28"/>
          <w:u w:val="single"/>
        </w:rPr>
        <w:t>Alex</w:t>
      </w:r>
      <w:r w:rsidR="00D278BE" w:rsidRPr="005F6C38">
        <w:rPr>
          <w:rFonts w:ascii="Times New Roman" w:hAnsi="Times New Roman" w:cs="Times New Roman"/>
          <w:sz w:val="28"/>
          <w:szCs w:val="28"/>
          <w:u w:val="single"/>
        </w:rPr>
        <w:t>________________</w:t>
      </w:r>
    </w:p>
    <w:p w14:paraId="437DAC85" w14:textId="77777777" w:rsidR="00D278BE" w:rsidRPr="006F3E78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475030C0" w14:textId="19B466EA" w:rsidR="00D278BE" w:rsidRPr="00E31DBB" w:rsidRDefault="00D278BE" w:rsidP="00D278BE">
      <w:pPr>
        <w:pStyle w:val="Standard"/>
        <w:ind w:left="2880" w:firstLine="720"/>
        <w:rPr>
          <w:rFonts w:ascii="Times New Roman" w:hAnsi="Times New Roman" w:cs="Times New Roman"/>
          <w:color w:val="FF0000"/>
          <w:sz w:val="28"/>
          <w:szCs w:val="28"/>
          <w:u w:val="single"/>
        </w:rPr>
      </w:pPr>
      <w:r w:rsidRPr="00E31DBB">
        <w:rPr>
          <w:rFonts w:ascii="Times New Roman" w:hAnsi="Times New Roman" w:cs="Times New Roman"/>
          <w:sz w:val="28"/>
          <w:szCs w:val="28"/>
          <w:u w:val="single"/>
        </w:rPr>
        <w:t xml:space="preserve">UID: </w:t>
      </w:r>
      <w:r w:rsidR="00E82AFB">
        <w:rPr>
          <w:rFonts w:ascii="Times New Roman" w:hAnsi="Times New Roman" w:cs="Times New Roman"/>
          <w:sz w:val="28"/>
          <w:szCs w:val="28"/>
          <w:u w:val="single"/>
        </w:rPr>
        <w:t>U00931845</w:t>
      </w:r>
    </w:p>
    <w:p w14:paraId="6A6B05B2" w14:textId="77777777" w:rsidR="00D278BE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</w:t>
      </w:r>
    </w:p>
    <w:p w14:paraId="26C6769A" w14:textId="54EF598C" w:rsidR="00D278BE" w:rsidRPr="00E31DBB" w:rsidRDefault="00D278BE" w:rsidP="00D278BE">
      <w:pPr>
        <w:pStyle w:val="Standard"/>
        <w:ind w:left="2880"/>
        <w:rPr>
          <w:rFonts w:ascii="Times New Roman" w:hAnsi="Times New Roman" w:cs="Times New Roman"/>
          <w:sz w:val="28"/>
          <w:szCs w:val="28"/>
        </w:rPr>
      </w:pPr>
      <w:r w:rsidRPr="00E31DBB">
        <w:rPr>
          <w:rFonts w:ascii="Times New Roman" w:hAnsi="Times New Roman" w:cs="Times New Roman"/>
          <w:sz w:val="28"/>
          <w:szCs w:val="28"/>
          <w:u w:val="single"/>
        </w:rPr>
        <w:t>Email</w:t>
      </w:r>
      <w:r w:rsidR="00E82AFB">
        <w:rPr>
          <w:rFonts w:ascii="Times New Roman" w:hAnsi="Times New Roman" w:cs="Times New Roman"/>
          <w:sz w:val="28"/>
          <w:szCs w:val="28"/>
        </w:rPr>
        <w:t>: yeoh.3@wright.edu</w:t>
      </w:r>
      <w:r w:rsidRPr="00E31DBB">
        <w:rPr>
          <w:rFonts w:ascii="Times New Roman" w:hAnsi="Times New Roman" w:cs="Times New Roman"/>
          <w:sz w:val="28"/>
          <w:szCs w:val="28"/>
        </w:rPr>
        <w:t xml:space="preserve">                             </w:t>
      </w:r>
    </w:p>
    <w:p w14:paraId="26C0ABDE" w14:textId="77777777" w:rsidR="00D278BE" w:rsidRPr="00E31DBB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488E26C9" w14:textId="77777777" w:rsidR="00D278BE" w:rsidRPr="00D76331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1072BD45" w14:textId="6ACC1411" w:rsidR="00D278BE" w:rsidRPr="00D76331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ubmission</w:t>
      </w:r>
      <w:r w:rsidRPr="00D76331">
        <w:rPr>
          <w:rFonts w:ascii="Times New Roman" w:hAnsi="Times New Roman" w:cs="Times New Roman"/>
          <w:sz w:val="28"/>
          <w:szCs w:val="28"/>
        </w:rPr>
        <w:t xml:space="preserve"> date: </w:t>
      </w:r>
      <w:r w:rsidRPr="00D76331">
        <w:rPr>
          <w:rFonts w:ascii="Times New Roman" w:hAnsi="Times New Roman" w:cs="Times New Roman"/>
          <w:color w:val="FF0000"/>
          <w:sz w:val="28"/>
          <w:szCs w:val="28"/>
        </w:rPr>
        <w:t>xx/xx</w:t>
      </w:r>
      <w:r w:rsidRPr="00D76331">
        <w:rPr>
          <w:rFonts w:ascii="Times New Roman" w:hAnsi="Times New Roman" w:cs="Times New Roman"/>
          <w:sz w:val="28"/>
          <w:szCs w:val="28"/>
        </w:rPr>
        <w:t>/202</w:t>
      </w:r>
      <w:r w:rsidR="004710CD">
        <w:rPr>
          <w:rFonts w:ascii="Times New Roman" w:hAnsi="Times New Roman" w:cs="Times New Roman"/>
          <w:sz w:val="28"/>
          <w:szCs w:val="28"/>
        </w:rPr>
        <w:t>4</w:t>
      </w:r>
    </w:p>
    <w:p w14:paraId="1CD3C826" w14:textId="77777777" w:rsidR="00D278BE" w:rsidRPr="00D76331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03B2299B" w14:textId="77777777" w:rsidR="00D278BE" w:rsidRPr="00D76331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</w:p>
    <w:p w14:paraId="64F2E3F1" w14:textId="77777777" w:rsidR="00D278BE" w:rsidRPr="00D76331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  <w:r w:rsidRPr="00D76331">
        <w:rPr>
          <w:rFonts w:ascii="Times New Roman" w:hAnsi="Times New Roman" w:cs="Times New Roman"/>
          <w:sz w:val="28"/>
          <w:szCs w:val="28"/>
        </w:rPr>
        <w:t xml:space="preserve">“I have neither given nor received aid on this assignment, nor have I observed any violation of the Honor </w:t>
      </w:r>
      <w:proofErr w:type="gramStart"/>
      <w:r w:rsidRPr="00D76331">
        <w:rPr>
          <w:rFonts w:ascii="Times New Roman" w:hAnsi="Times New Roman" w:cs="Times New Roman"/>
          <w:sz w:val="28"/>
          <w:szCs w:val="28"/>
        </w:rPr>
        <w:t>code</w:t>
      </w:r>
      <w:proofErr w:type="gramEnd"/>
      <w:r w:rsidRPr="00D76331">
        <w:rPr>
          <w:rFonts w:ascii="Times New Roman" w:hAnsi="Times New Roman" w:cs="Times New Roman"/>
          <w:sz w:val="28"/>
          <w:szCs w:val="28"/>
        </w:rPr>
        <w:t>”</w:t>
      </w:r>
    </w:p>
    <w:p w14:paraId="551F7D13" w14:textId="77777777" w:rsidR="00D278BE" w:rsidRPr="00D76331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</w:p>
    <w:p w14:paraId="340E2AA7" w14:textId="77777777" w:rsidR="00D278BE" w:rsidRPr="00D76331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</w:p>
    <w:p w14:paraId="1E871FF6" w14:textId="48A22174" w:rsidR="00D278BE" w:rsidRPr="00D76331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  <w:r w:rsidRPr="00D76331">
        <w:rPr>
          <w:rFonts w:ascii="Times New Roman" w:hAnsi="Times New Roman" w:cs="Times New Roman"/>
          <w:sz w:val="28"/>
          <w:szCs w:val="28"/>
        </w:rPr>
        <w:t xml:space="preserve">Signature : </w:t>
      </w:r>
      <w:r w:rsidR="00E82AFB">
        <w:rPr>
          <w:rFonts w:ascii="Times New Roman" w:hAnsi="Times New Roman" w:cs="Times New Roman"/>
          <w:sz w:val="28"/>
          <w:szCs w:val="28"/>
        </w:rPr>
        <w:t>Alex Yeoh</w:t>
      </w:r>
      <w:r w:rsidRPr="00D76331">
        <w:rPr>
          <w:rFonts w:ascii="Times New Roman" w:hAnsi="Times New Roman" w:cs="Times New Roman"/>
          <w:sz w:val="28"/>
          <w:szCs w:val="28"/>
        </w:rPr>
        <w:br/>
      </w:r>
    </w:p>
    <w:p w14:paraId="40E1EB4C" w14:textId="2F8BCAC8" w:rsidR="00D278BE" w:rsidRPr="00D76331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  <w:r w:rsidRPr="00D76331">
        <w:rPr>
          <w:rFonts w:ascii="Times New Roman" w:hAnsi="Times New Roman" w:cs="Times New Roman"/>
          <w:sz w:val="28"/>
          <w:szCs w:val="28"/>
        </w:rPr>
        <w:t xml:space="preserve">Date : </w:t>
      </w:r>
      <w:r w:rsidRPr="00D76331">
        <w:rPr>
          <w:rFonts w:ascii="Times New Roman" w:hAnsi="Times New Roman" w:cs="Times New Roman"/>
          <w:color w:val="FF0000"/>
          <w:sz w:val="28"/>
          <w:szCs w:val="28"/>
        </w:rPr>
        <w:t>xx/xx</w:t>
      </w:r>
      <w:r w:rsidRPr="00D76331">
        <w:rPr>
          <w:rFonts w:ascii="Times New Roman" w:hAnsi="Times New Roman" w:cs="Times New Roman"/>
          <w:sz w:val="28"/>
          <w:szCs w:val="28"/>
        </w:rPr>
        <w:t>/202</w:t>
      </w:r>
      <w:r w:rsidR="004710CD">
        <w:rPr>
          <w:rFonts w:ascii="Times New Roman" w:hAnsi="Times New Roman" w:cs="Times New Roman"/>
          <w:sz w:val="28"/>
          <w:szCs w:val="28"/>
        </w:rPr>
        <w:t>4</w:t>
      </w:r>
    </w:p>
    <w:p w14:paraId="26CDC090" w14:textId="3E6127B5" w:rsidR="00D278BE" w:rsidRDefault="00D278BE" w:rsidP="00E74231">
      <w:pPr>
        <w:pStyle w:val="Standard"/>
        <w:rPr>
          <w:rFonts w:ascii="Times New Roman" w:hAnsi="Times New Roman" w:cs="Times New Roman"/>
        </w:rPr>
      </w:pPr>
    </w:p>
    <w:p w14:paraId="303D2AF7" w14:textId="6D9453CD" w:rsidR="00D278BE" w:rsidRDefault="00D278BE" w:rsidP="00E74231">
      <w:pPr>
        <w:pStyle w:val="Standard"/>
        <w:rPr>
          <w:rFonts w:ascii="Times New Roman" w:hAnsi="Times New Roman" w:cs="Times New Roman"/>
        </w:rPr>
      </w:pPr>
    </w:p>
    <w:p w14:paraId="6E5FD927" w14:textId="77777777" w:rsidR="00D278BE" w:rsidRDefault="00D278BE">
      <w:pPr>
        <w:rPr>
          <w:rFonts w:ascii="Times New Roman" w:eastAsia="DejaVu LGC Sans" w:hAnsi="Times New Roman" w:cs="Times New Roman"/>
          <w:kern w:val="3"/>
          <w:sz w:val="24"/>
          <w:szCs w:val="24"/>
          <w:lang w:eastAsia="zh-CN" w:bidi="hi-IN"/>
        </w:rPr>
      </w:pPr>
      <w:r>
        <w:rPr>
          <w:rFonts w:ascii="Times New Roman" w:hAnsi="Times New Roman" w:cs="Times New Roman"/>
        </w:rPr>
        <w:br w:type="page"/>
      </w:r>
    </w:p>
    <w:p w14:paraId="3D766049" w14:textId="77777777" w:rsidR="00D278BE" w:rsidRPr="00593B56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  <w:r w:rsidRPr="00593B56">
        <w:rPr>
          <w:rFonts w:ascii="Times New Roman" w:hAnsi="Times New Roman" w:cs="Times New Roman"/>
          <w:b/>
          <w:sz w:val="24"/>
          <w:szCs w:val="24"/>
        </w:rPr>
        <w:lastRenderedPageBreak/>
        <w:t>Table of Contents (include page #)</w:t>
      </w:r>
    </w:p>
    <w:p w14:paraId="01589E99" w14:textId="77777777" w:rsidR="00D278BE" w:rsidRPr="00593B56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</w:p>
    <w:p w14:paraId="3FC91166" w14:textId="77777777" w:rsidR="00D278BE" w:rsidRPr="00593B56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</w:p>
    <w:p w14:paraId="1FAD4A47" w14:textId="77777777" w:rsidR="00D278BE" w:rsidRPr="00593B56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</w:p>
    <w:p w14:paraId="56074B07" w14:textId="77777777" w:rsidR="00D278BE" w:rsidRPr="00593B56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</w:p>
    <w:p w14:paraId="2E349CAF" w14:textId="77777777" w:rsidR="00351E03" w:rsidRDefault="00351E0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0D61F16" w14:textId="06E22F13" w:rsidR="00D278BE" w:rsidRPr="00593B56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  <w:r w:rsidRPr="00593B56">
        <w:rPr>
          <w:rFonts w:ascii="Times New Roman" w:hAnsi="Times New Roman" w:cs="Times New Roman"/>
          <w:b/>
          <w:sz w:val="24"/>
          <w:szCs w:val="24"/>
        </w:rPr>
        <w:lastRenderedPageBreak/>
        <w:t>List of Figures (include page #)</w:t>
      </w:r>
    </w:p>
    <w:p w14:paraId="61737D23" w14:textId="77777777" w:rsidR="00D278BE" w:rsidRPr="00593B56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</w:p>
    <w:p w14:paraId="26948228" w14:textId="77777777" w:rsidR="00D278BE" w:rsidRPr="00593B56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</w:p>
    <w:p w14:paraId="2A51F53A" w14:textId="77777777" w:rsidR="00D278BE" w:rsidRPr="00593B56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</w:p>
    <w:p w14:paraId="25396A7E" w14:textId="77777777" w:rsidR="00D278BE" w:rsidRPr="00593B56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</w:p>
    <w:p w14:paraId="434868F8" w14:textId="77777777" w:rsidR="00351E03" w:rsidRDefault="00351E03">
      <w:pPr>
        <w:rPr>
          <w:rFonts w:ascii="Times New Roman" w:eastAsiaTheme="majorEastAsia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6B734FF" w14:textId="336BA291" w:rsidR="00D278BE" w:rsidRPr="00593B56" w:rsidRDefault="00D278BE" w:rsidP="00D278BE">
      <w:pPr>
        <w:pStyle w:val="TOCHeading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593B56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List of Tables (include page #)</w:t>
      </w:r>
    </w:p>
    <w:p w14:paraId="5D78F094" w14:textId="77777777" w:rsidR="00D278BE" w:rsidRPr="00593B56" w:rsidRDefault="00D278BE" w:rsidP="00D278BE">
      <w:pPr>
        <w:rPr>
          <w:rFonts w:ascii="Times New Roman" w:hAnsi="Times New Roman" w:cs="Times New Roman"/>
          <w:b/>
        </w:rPr>
      </w:pPr>
    </w:p>
    <w:p w14:paraId="03B244B9" w14:textId="77777777" w:rsidR="00D278BE" w:rsidRPr="00D76331" w:rsidRDefault="00D278BE" w:rsidP="00D278BE">
      <w:pPr>
        <w:pStyle w:val="TableofFigures"/>
        <w:tabs>
          <w:tab w:val="right" w:leader="dot" w:pos="9350"/>
        </w:tabs>
        <w:rPr>
          <w:rFonts w:ascii="Times New Roman" w:eastAsiaTheme="minorEastAsia" w:hAnsi="Times New Roman" w:cs="Times New Roman"/>
          <w:noProof/>
        </w:rPr>
      </w:pPr>
      <w:r w:rsidRPr="00D76331">
        <w:rPr>
          <w:rFonts w:ascii="Times New Roman" w:hAnsi="Times New Roman" w:cs="Times New Roman"/>
          <w:b/>
          <w:sz w:val="28"/>
        </w:rPr>
        <w:fldChar w:fldCharType="begin"/>
      </w:r>
      <w:r w:rsidRPr="00D76331">
        <w:rPr>
          <w:rFonts w:ascii="Times New Roman" w:hAnsi="Times New Roman" w:cs="Times New Roman"/>
          <w:b/>
          <w:sz w:val="28"/>
        </w:rPr>
        <w:instrText xml:space="preserve"> TOC \h \z \c "Figure" </w:instrText>
      </w:r>
      <w:r w:rsidRPr="00D76331">
        <w:rPr>
          <w:rFonts w:ascii="Times New Roman" w:hAnsi="Times New Roman" w:cs="Times New Roman"/>
          <w:b/>
          <w:sz w:val="28"/>
        </w:rPr>
        <w:fldChar w:fldCharType="separate"/>
      </w:r>
    </w:p>
    <w:p w14:paraId="69031059" w14:textId="77777777" w:rsidR="00D278BE" w:rsidRPr="00D76331" w:rsidRDefault="00D278BE" w:rsidP="00D278BE">
      <w:pPr>
        <w:rPr>
          <w:rFonts w:ascii="Times New Roman" w:eastAsia="DejaVu LGC Sans" w:hAnsi="Times New Roman" w:cs="Times New Roman"/>
          <w:kern w:val="3"/>
          <w:sz w:val="24"/>
          <w:szCs w:val="24"/>
          <w:lang w:eastAsia="zh-CN" w:bidi="hi-IN"/>
        </w:rPr>
      </w:pPr>
      <w:r w:rsidRPr="00D76331">
        <w:rPr>
          <w:rFonts w:ascii="Times New Roman" w:hAnsi="Times New Roman" w:cs="Times New Roman"/>
          <w:b/>
          <w:sz w:val="28"/>
        </w:rPr>
        <w:fldChar w:fldCharType="end"/>
      </w:r>
      <w:r w:rsidRPr="00D76331">
        <w:rPr>
          <w:rFonts w:ascii="Times New Roman" w:hAnsi="Times New Roman" w:cs="Times New Roman"/>
        </w:rPr>
        <w:t xml:space="preserve"> </w:t>
      </w:r>
    </w:p>
    <w:p w14:paraId="3CA3A8ED" w14:textId="77777777" w:rsidR="00D278BE" w:rsidRPr="00E74231" w:rsidRDefault="00D278BE" w:rsidP="00E74231">
      <w:pPr>
        <w:pStyle w:val="Standard"/>
        <w:rPr>
          <w:rFonts w:ascii="Times New Roman" w:hAnsi="Times New Roman" w:cs="Times New Roman"/>
        </w:rPr>
      </w:pPr>
    </w:p>
    <w:sectPr w:rsidR="00D278BE" w:rsidRPr="00E74231" w:rsidSect="007A12C5">
      <w:footerReference w:type="default" r:id="rId12"/>
      <w:pgSz w:w="12240" w:h="15840"/>
      <w:pgMar w:top="1440" w:right="1440" w:bottom="1440" w:left="1440" w:header="720" w:footer="720" w:gutter="0"/>
      <w:pgBorders w:display="firstPage"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DB822C" w14:textId="77777777" w:rsidR="007A12C5" w:rsidRDefault="007A12C5" w:rsidP="00D278BE">
      <w:pPr>
        <w:spacing w:after="0" w:line="240" w:lineRule="auto"/>
      </w:pPr>
      <w:r>
        <w:separator/>
      </w:r>
    </w:p>
  </w:endnote>
  <w:endnote w:type="continuationSeparator" w:id="0">
    <w:p w14:paraId="14CB6A06" w14:textId="77777777" w:rsidR="007A12C5" w:rsidRDefault="007A12C5" w:rsidP="00D27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beration Serif">
    <w:altName w:val="Times New Roman"/>
    <w:panose1 w:val="020B0604020202020204"/>
    <w:charset w:val="00"/>
    <w:family w:val="roman"/>
    <w:pitch w:val="variable"/>
  </w:font>
  <w:font w:name="DejaVu LGC Sans">
    <w:altName w:val="Times New Roman"/>
    <w:panose1 w:val="020B0604020202020204"/>
    <w:charset w:val="00"/>
    <w:family w:val="auto"/>
    <w:pitch w:val="variable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34789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5CB12E" w14:textId="40BC48F9" w:rsidR="00D278BE" w:rsidRDefault="00D278B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1B2DB6" w14:textId="77777777" w:rsidR="00D278BE" w:rsidRDefault="00D278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79A00" w14:textId="77777777" w:rsidR="007A12C5" w:rsidRDefault="007A12C5" w:rsidP="00D278BE">
      <w:pPr>
        <w:spacing w:after="0" w:line="240" w:lineRule="auto"/>
      </w:pPr>
      <w:r>
        <w:separator/>
      </w:r>
    </w:p>
  </w:footnote>
  <w:footnote w:type="continuationSeparator" w:id="0">
    <w:p w14:paraId="415C4F72" w14:textId="77777777" w:rsidR="007A12C5" w:rsidRDefault="007A12C5" w:rsidP="00D278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4032EE"/>
    <w:multiLevelType w:val="hybridMultilevel"/>
    <w:tmpl w:val="5484C4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A625F54"/>
    <w:multiLevelType w:val="hybridMultilevel"/>
    <w:tmpl w:val="6BAAB1DE"/>
    <w:lvl w:ilvl="0" w:tplc="98D012E0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E44B0"/>
    <w:multiLevelType w:val="hybridMultilevel"/>
    <w:tmpl w:val="2F0C51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FC92098"/>
    <w:multiLevelType w:val="hybridMultilevel"/>
    <w:tmpl w:val="649623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12269677">
    <w:abstractNumId w:val="3"/>
  </w:num>
  <w:num w:numId="2" w16cid:durableId="192618577">
    <w:abstractNumId w:val="1"/>
  </w:num>
  <w:num w:numId="3" w16cid:durableId="1616130771">
    <w:abstractNumId w:val="0"/>
  </w:num>
  <w:num w:numId="4" w16cid:durableId="8015836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zcwMjGwMDAytzRS0lEKTi0uzszPAykwrAUABIV76ywAAAA="/>
  </w:docVars>
  <w:rsids>
    <w:rsidRoot w:val="0042709B"/>
    <w:rsid w:val="00057808"/>
    <w:rsid w:val="000D7CA1"/>
    <w:rsid w:val="000E780D"/>
    <w:rsid w:val="00351E03"/>
    <w:rsid w:val="003A2C57"/>
    <w:rsid w:val="00413569"/>
    <w:rsid w:val="0042709B"/>
    <w:rsid w:val="00457AA4"/>
    <w:rsid w:val="004653EF"/>
    <w:rsid w:val="004710CD"/>
    <w:rsid w:val="00471F55"/>
    <w:rsid w:val="004A55FE"/>
    <w:rsid w:val="0053790C"/>
    <w:rsid w:val="00701AD6"/>
    <w:rsid w:val="007A12C5"/>
    <w:rsid w:val="00822256"/>
    <w:rsid w:val="008B7200"/>
    <w:rsid w:val="00952581"/>
    <w:rsid w:val="00A14BB8"/>
    <w:rsid w:val="00A86AB7"/>
    <w:rsid w:val="00B07BB9"/>
    <w:rsid w:val="00B142F2"/>
    <w:rsid w:val="00B377CC"/>
    <w:rsid w:val="00B43980"/>
    <w:rsid w:val="00BF2909"/>
    <w:rsid w:val="00CB2C8E"/>
    <w:rsid w:val="00D07DC8"/>
    <w:rsid w:val="00D278BE"/>
    <w:rsid w:val="00D30713"/>
    <w:rsid w:val="00D72996"/>
    <w:rsid w:val="00E74231"/>
    <w:rsid w:val="00E82AFB"/>
    <w:rsid w:val="00EC1CC3"/>
    <w:rsid w:val="00F03979"/>
    <w:rsid w:val="00F31A52"/>
    <w:rsid w:val="00F76A3D"/>
    <w:rsid w:val="00FA7A34"/>
    <w:rsid w:val="00FC0FE7"/>
    <w:rsid w:val="00FD7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7281AC2"/>
  <w15:docId w15:val="{82FA7600-FEE3-4508-8B0B-485937408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78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09B"/>
    <w:pPr>
      <w:ind w:left="720"/>
      <w:contextualSpacing/>
    </w:pPr>
  </w:style>
  <w:style w:type="table" w:styleId="TableGrid">
    <w:name w:val="Table Grid"/>
    <w:basedOn w:val="TableNormal"/>
    <w:uiPriority w:val="39"/>
    <w:rsid w:val="00F31A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F31A5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5Dark1">
    <w:name w:val="Grid Table 5 Dark1"/>
    <w:basedOn w:val="TableNormal"/>
    <w:uiPriority w:val="50"/>
    <w:rsid w:val="00F31A5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paragraph" w:customStyle="1" w:styleId="Standard">
    <w:name w:val="Standard"/>
    <w:rsid w:val="00B07BB9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DejaVu LGC Sans" w:hAnsi="Liberation Serif" w:cs="DejaVu LGC Sans"/>
      <w:kern w:val="3"/>
      <w:sz w:val="24"/>
      <w:szCs w:val="24"/>
      <w:lang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B8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B8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27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78BE"/>
  </w:style>
  <w:style w:type="paragraph" w:styleId="Footer">
    <w:name w:val="footer"/>
    <w:basedOn w:val="Normal"/>
    <w:link w:val="FooterChar"/>
    <w:uiPriority w:val="99"/>
    <w:unhideWhenUsed/>
    <w:rsid w:val="00D27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78BE"/>
  </w:style>
  <w:style w:type="character" w:customStyle="1" w:styleId="Heading1Char">
    <w:name w:val="Heading 1 Char"/>
    <w:basedOn w:val="DefaultParagraphFont"/>
    <w:link w:val="Heading1"/>
    <w:uiPriority w:val="9"/>
    <w:rsid w:val="00D278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278BE"/>
    <w:pPr>
      <w:outlineLvl w:val="9"/>
    </w:pPr>
  </w:style>
  <w:style w:type="paragraph" w:styleId="TableofFigures">
    <w:name w:val="table of figures"/>
    <w:basedOn w:val="Normal"/>
    <w:next w:val="Normal"/>
    <w:uiPriority w:val="99"/>
    <w:unhideWhenUsed/>
    <w:rsid w:val="00D278BE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1689331CA9D24FA7E0A8EFDFFC6DD1" ma:contentTypeVersion="14" ma:contentTypeDescription="Create a new document." ma:contentTypeScope="" ma:versionID="914e37a856d58dedf76c0dee74a493c6">
  <xsd:schema xmlns:xsd="http://www.w3.org/2001/XMLSchema" xmlns:xs="http://www.w3.org/2001/XMLSchema" xmlns:p="http://schemas.microsoft.com/office/2006/metadata/properties" xmlns:ns3="c8716ae9-0a51-4e7a-b329-3c7143e3d6d7" xmlns:ns4="ab15bbef-c5a8-4bea-a924-acd870ff00e1" targetNamespace="http://schemas.microsoft.com/office/2006/metadata/properties" ma:root="true" ma:fieldsID="2e46d4baf854caf0ee2fdaf3a0e20c51" ns3:_="" ns4:_="">
    <xsd:import namespace="c8716ae9-0a51-4e7a-b329-3c7143e3d6d7"/>
    <xsd:import namespace="ab15bbef-c5a8-4bea-a924-acd870ff00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716ae9-0a51-4e7a-b329-3c7143e3d6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15bbef-c5a8-4bea-a924-acd870ff00e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17234F-622E-4300-9983-E14B6F1B81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DA6154-FA04-490D-BB7F-BA5F5F80FA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716ae9-0a51-4e7a-b329-3c7143e3d6d7"/>
    <ds:schemaRef ds:uri="ab15bbef-c5a8-4bea-a924-acd870ff00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D8545B0-314F-4C3B-87AB-33D2D6F54B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7768D8-2763-4874-916F-24532CF8D2B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86</Words>
  <Characters>4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lash B N</dc:creator>
  <cp:keywords/>
  <dc:description/>
  <cp:lastModifiedBy>Yeoh, Alex</cp:lastModifiedBy>
  <cp:revision>6</cp:revision>
  <dcterms:created xsi:type="dcterms:W3CDTF">2022-08-30T12:59:00Z</dcterms:created>
  <dcterms:modified xsi:type="dcterms:W3CDTF">2024-05-09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1689331CA9D24FA7E0A8EFDFFC6DD1</vt:lpwstr>
  </property>
</Properties>
</file>